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9352FC" w14:textId="77777777" w:rsidR="00616FE9" w:rsidRPr="00616FE9" w:rsidRDefault="00616FE9" w:rsidP="00616FE9">
      <w:pPr>
        <w:rPr>
          <w:b/>
          <w:bCs/>
        </w:rPr>
      </w:pPr>
      <w:r w:rsidRPr="00616FE9">
        <w:rPr>
          <w:b/>
          <w:bCs/>
        </w:rPr>
        <w:t>Steps to Implement Database:</w:t>
      </w:r>
    </w:p>
    <w:p w14:paraId="40AFBDAE" w14:textId="4CFA9550" w:rsidR="00616FE9" w:rsidRDefault="00616FE9" w:rsidP="00616FE9">
      <w:r>
        <w:t>We will do it locally first.</w:t>
      </w:r>
    </w:p>
    <w:p w14:paraId="3FE075FC" w14:textId="09FE5EC3" w:rsidR="00616FE9" w:rsidRDefault="00616FE9" w:rsidP="00616FE9">
      <w:r>
        <w:t>Download mysql server</w:t>
      </w:r>
      <w:r w:rsidR="00254ED8">
        <w:t xml:space="preserve">!!!! </w:t>
      </w:r>
      <w:r w:rsidR="00254ED8" w:rsidRPr="00254ED8">
        <w:rPr>
          <w:b/>
          <w:bCs/>
          <w:color w:val="FF0000"/>
        </w:rPr>
        <w:t>Not the same as workbench:</w:t>
      </w:r>
    </w:p>
    <w:p w14:paraId="42410740" w14:textId="25EB6A59" w:rsidR="00616FE9" w:rsidRDefault="00BC58EB" w:rsidP="00616FE9">
      <w:hyperlink r:id="rId7" w:history="1">
        <w:r w:rsidR="00616FE9" w:rsidRPr="007E0023">
          <w:rPr>
            <w:rStyle w:val="Hyperlink"/>
          </w:rPr>
          <w:t>https://dev.mysql.com/downloads/mysql/</w:t>
        </w:r>
      </w:hyperlink>
    </w:p>
    <w:p w14:paraId="17172E9C" w14:textId="29134EDC" w:rsidR="00616FE9" w:rsidRDefault="00616FE9" w:rsidP="00616FE9">
      <w:r>
        <w:rPr>
          <w:noProof/>
        </w:rPr>
        <w:drawing>
          <wp:inline distT="0" distB="0" distL="0" distR="0" wp14:anchorId="64C513C1" wp14:editId="706E5A30">
            <wp:extent cx="5731510" cy="417385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7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CC323" w14:textId="19309BD2" w:rsidR="00616FE9" w:rsidRDefault="00616FE9" w:rsidP="00616FE9">
      <w:r>
        <w:t>Install the default setting:</w:t>
      </w:r>
    </w:p>
    <w:p w14:paraId="3289ED6B" w14:textId="7F7902DD" w:rsidR="00616FE9" w:rsidRDefault="00616FE9" w:rsidP="00616FE9">
      <w:r>
        <w:t xml:space="preserve">-&gt; Mysql sever 8.0  </w:t>
      </w:r>
    </w:p>
    <w:p w14:paraId="606FCD8C" w14:textId="22392ADC" w:rsidR="00616FE9" w:rsidRDefault="00616FE9" w:rsidP="00616FE9">
      <w:r>
        <w:t xml:space="preserve">After installation, go to your MySql. </w:t>
      </w:r>
    </w:p>
    <w:p w14:paraId="5D6EBFDB" w14:textId="005D5ED4" w:rsidR="00616FE9" w:rsidRDefault="00802B96" w:rsidP="00616FE9">
      <w:r>
        <w:rPr>
          <w:noProof/>
        </w:rPr>
        <w:lastRenderedPageBreak/>
        <w:drawing>
          <wp:inline distT="0" distB="0" distL="0" distR="0" wp14:anchorId="7C4BA8F8" wp14:editId="2D145714">
            <wp:extent cx="5731510" cy="303212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BA636" w14:textId="0924CBA9" w:rsidR="00802B96" w:rsidRDefault="00802B96" w:rsidP="00616FE9">
      <w:pPr>
        <w:rPr>
          <w:noProof/>
        </w:rPr>
      </w:pPr>
      <w:r>
        <w:rPr>
          <w:noProof/>
        </w:rPr>
        <w:drawing>
          <wp:inline distT="0" distB="0" distL="0" distR="0" wp14:anchorId="59BA6E1C" wp14:editId="6EC14FF1">
            <wp:extent cx="5731510" cy="362775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2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9BD42" w14:textId="08386C49" w:rsidR="00802B96" w:rsidRDefault="00802B96" w:rsidP="00802B96">
      <w:pPr>
        <w:tabs>
          <w:tab w:val="left" w:pos="2050"/>
        </w:tabs>
        <w:rPr>
          <w:noProof/>
        </w:rPr>
      </w:pPr>
      <w:r>
        <w:rPr>
          <w:noProof/>
        </w:rPr>
        <w:t>Password is the password you set up in the root server.</w:t>
      </w:r>
    </w:p>
    <w:p w14:paraId="779ED6B3" w14:textId="02DA924B" w:rsidR="00802B96" w:rsidRDefault="00802B96" w:rsidP="00802B96">
      <w:pPr>
        <w:tabs>
          <w:tab w:val="left" w:pos="2050"/>
        </w:tabs>
      </w:pPr>
      <w:r>
        <w:rPr>
          <w:noProof/>
        </w:rPr>
        <w:lastRenderedPageBreak/>
        <w:drawing>
          <wp:inline distT="0" distB="0" distL="0" distR="0" wp14:anchorId="143BBA0B" wp14:editId="641B3559">
            <wp:extent cx="5731510" cy="2282825"/>
            <wp:effectExtent l="0" t="0" r="254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8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AFD7F" w14:textId="439B8BD2" w:rsidR="00802B96" w:rsidRDefault="00802B96" w:rsidP="00802B96">
      <w:pPr>
        <w:tabs>
          <w:tab w:val="left" w:pos="2050"/>
        </w:tabs>
      </w:pPr>
    </w:p>
    <w:p w14:paraId="39BC1FE7" w14:textId="6612E5F8" w:rsidR="00802B96" w:rsidRDefault="00802B96" w:rsidP="00802B96">
      <w:pPr>
        <w:tabs>
          <w:tab w:val="left" w:pos="2050"/>
        </w:tabs>
      </w:pPr>
      <w:r>
        <w:t>Create schema</w:t>
      </w:r>
    </w:p>
    <w:p w14:paraId="5E2287BC" w14:textId="7E0D3BF9" w:rsidR="00802B96" w:rsidRDefault="00802B96" w:rsidP="00802B96">
      <w:pPr>
        <w:tabs>
          <w:tab w:val="left" w:pos="2050"/>
        </w:tabs>
        <w:rPr>
          <w:b/>
          <w:bCs/>
        </w:rPr>
      </w:pPr>
      <w:r w:rsidRPr="00802B96">
        <w:rPr>
          <w:b/>
          <w:bCs/>
        </w:rPr>
        <w:t>Paste this code in!!</w:t>
      </w:r>
    </w:p>
    <w:p w14:paraId="7E215DB5" w14:textId="77777777" w:rsidR="003438E3" w:rsidRDefault="003438E3" w:rsidP="003438E3">
      <w:pPr>
        <w:tabs>
          <w:tab w:val="left" w:pos="2050"/>
        </w:tabs>
      </w:pPr>
      <w:r>
        <w:t>CREATE TABLE `movie_db`.Customers</w:t>
      </w:r>
    </w:p>
    <w:p w14:paraId="6114EF79" w14:textId="77777777" w:rsidR="003438E3" w:rsidRDefault="003438E3" w:rsidP="003438E3">
      <w:pPr>
        <w:tabs>
          <w:tab w:val="left" w:pos="2050"/>
        </w:tabs>
      </w:pPr>
      <w:r>
        <w:t>(</w:t>
      </w:r>
    </w:p>
    <w:p w14:paraId="7B33E592" w14:textId="77777777" w:rsidR="003438E3" w:rsidRDefault="003438E3" w:rsidP="003438E3">
      <w:pPr>
        <w:tabs>
          <w:tab w:val="left" w:pos="2050"/>
        </w:tabs>
      </w:pPr>
      <w:r>
        <w:t xml:space="preserve">  Cust_ID INT NOT NULL AUTO_INCREMENT,</w:t>
      </w:r>
    </w:p>
    <w:p w14:paraId="10FB1278" w14:textId="77777777" w:rsidR="003438E3" w:rsidRDefault="003438E3" w:rsidP="003438E3">
      <w:pPr>
        <w:tabs>
          <w:tab w:val="left" w:pos="2050"/>
        </w:tabs>
      </w:pPr>
      <w:r>
        <w:t xml:space="preserve">  Name VARCHAR(45) NOT NULL,</w:t>
      </w:r>
    </w:p>
    <w:p w14:paraId="0B0045F6" w14:textId="77777777" w:rsidR="003438E3" w:rsidRDefault="003438E3" w:rsidP="003438E3">
      <w:pPr>
        <w:tabs>
          <w:tab w:val="left" w:pos="2050"/>
        </w:tabs>
      </w:pPr>
      <w:r>
        <w:t xml:space="preserve">  Membership_Pts INT,</w:t>
      </w:r>
    </w:p>
    <w:p w14:paraId="2488A2F8" w14:textId="77777777" w:rsidR="003438E3" w:rsidRDefault="003438E3" w:rsidP="003438E3">
      <w:pPr>
        <w:tabs>
          <w:tab w:val="left" w:pos="2050"/>
        </w:tabs>
      </w:pPr>
      <w:r>
        <w:t xml:space="preserve">  Email VARCHAR(45) NOT NULL,</w:t>
      </w:r>
    </w:p>
    <w:p w14:paraId="28E0CB34" w14:textId="77777777" w:rsidR="003438E3" w:rsidRDefault="003438E3" w:rsidP="003438E3">
      <w:pPr>
        <w:tabs>
          <w:tab w:val="left" w:pos="2050"/>
        </w:tabs>
      </w:pPr>
      <w:r>
        <w:t xml:space="preserve">  Password VARCHAR(255) NOT NULL,</w:t>
      </w:r>
    </w:p>
    <w:p w14:paraId="52E04BD4" w14:textId="77777777" w:rsidR="003438E3" w:rsidRDefault="003438E3" w:rsidP="003438E3">
      <w:pPr>
        <w:tabs>
          <w:tab w:val="left" w:pos="2050"/>
        </w:tabs>
      </w:pPr>
      <w:r>
        <w:t xml:space="preserve">  PRIMARY KEY (Cust_ID),</w:t>
      </w:r>
    </w:p>
    <w:p w14:paraId="01C9D7DD" w14:textId="77777777" w:rsidR="003438E3" w:rsidRDefault="003438E3" w:rsidP="003438E3">
      <w:pPr>
        <w:tabs>
          <w:tab w:val="left" w:pos="2050"/>
        </w:tabs>
      </w:pPr>
      <w:r>
        <w:t xml:space="preserve">  UNIQUE (Email)</w:t>
      </w:r>
    </w:p>
    <w:p w14:paraId="376AF694" w14:textId="77777777" w:rsidR="003438E3" w:rsidRDefault="003438E3" w:rsidP="003438E3">
      <w:pPr>
        <w:tabs>
          <w:tab w:val="left" w:pos="2050"/>
        </w:tabs>
      </w:pPr>
      <w:r>
        <w:t>);</w:t>
      </w:r>
    </w:p>
    <w:p w14:paraId="1D825593" w14:textId="77777777" w:rsidR="003438E3" w:rsidRDefault="003438E3" w:rsidP="003438E3">
      <w:pPr>
        <w:tabs>
          <w:tab w:val="left" w:pos="2050"/>
        </w:tabs>
      </w:pPr>
    </w:p>
    <w:p w14:paraId="2C19AFA9" w14:textId="77777777" w:rsidR="003438E3" w:rsidRDefault="003438E3" w:rsidP="003438E3">
      <w:pPr>
        <w:tabs>
          <w:tab w:val="left" w:pos="2050"/>
        </w:tabs>
      </w:pPr>
      <w:r>
        <w:t>CREATE TABLE `movie_db`.Movie</w:t>
      </w:r>
    </w:p>
    <w:p w14:paraId="7074B644" w14:textId="77777777" w:rsidR="003438E3" w:rsidRDefault="003438E3" w:rsidP="003438E3">
      <w:pPr>
        <w:tabs>
          <w:tab w:val="left" w:pos="2050"/>
        </w:tabs>
      </w:pPr>
      <w:r>
        <w:t>(</w:t>
      </w:r>
    </w:p>
    <w:p w14:paraId="488140AB" w14:textId="77777777" w:rsidR="003438E3" w:rsidRDefault="003438E3" w:rsidP="003438E3">
      <w:pPr>
        <w:tabs>
          <w:tab w:val="left" w:pos="2050"/>
        </w:tabs>
      </w:pPr>
      <w:r>
        <w:t xml:space="preserve">  Movie_Title VARCHAR(50) NOT NULL,</w:t>
      </w:r>
    </w:p>
    <w:p w14:paraId="219AC49A" w14:textId="77777777" w:rsidR="003438E3" w:rsidRDefault="003438E3" w:rsidP="003438E3">
      <w:pPr>
        <w:tabs>
          <w:tab w:val="left" w:pos="2050"/>
        </w:tabs>
      </w:pPr>
      <w:r>
        <w:t xml:space="preserve">  Movie_ID INT NOT NULL AUTO_INCREMENT,</w:t>
      </w:r>
    </w:p>
    <w:p w14:paraId="497511AD" w14:textId="77777777" w:rsidR="003438E3" w:rsidRDefault="003438E3" w:rsidP="003438E3">
      <w:pPr>
        <w:tabs>
          <w:tab w:val="left" w:pos="2050"/>
        </w:tabs>
      </w:pPr>
      <w:r>
        <w:t xml:space="preserve">  Ratings INT,</w:t>
      </w:r>
    </w:p>
    <w:p w14:paraId="2B33E97F" w14:textId="77777777" w:rsidR="003438E3" w:rsidRDefault="003438E3" w:rsidP="003438E3">
      <w:pPr>
        <w:tabs>
          <w:tab w:val="left" w:pos="2050"/>
        </w:tabs>
      </w:pPr>
      <w:r>
        <w:t xml:space="preserve">  Description_ VARCHAR(800),</w:t>
      </w:r>
    </w:p>
    <w:p w14:paraId="01918A34" w14:textId="77777777" w:rsidR="003438E3" w:rsidRDefault="003438E3" w:rsidP="003438E3">
      <w:pPr>
        <w:tabs>
          <w:tab w:val="left" w:pos="2050"/>
        </w:tabs>
      </w:pPr>
      <w:r>
        <w:t xml:space="preserve">  Release_Date_ DATE NOT NULL,</w:t>
      </w:r>
    </w:p>
    <w:p w14:paraId="476F90EE" w14:textId="77777777" w:rsidR="003438E3" w:rsidRDefault="003438E3" w:rsidP="003438E3">
      <w:pPr>
        <w:tabs>
          <w:tab w:val="left" w:pos="2050"/>
        </w:tabs>
      </w:pPr>
      <w:r>
        <w:t xml:space="preserve">  PRIMARY KEY (Movie_ID)</w:t>
      </w:r>
    </w:p>
    <w:p w14:paraId="1E17E277" w14:textId="77777777" w:rsidR="003438E3" w:rsidRDefault="003438E3" w:rsidP="003438E3">
      <w:pPr>
        <w:tabs>
          <w:tab w:val="left" w:pos="2050"/>
        </w:tabs>
      </w:pPr>
      <w:r>
        <w:t>);</w:t>
      </w:r>
    </w:p>
    <w:p w14:paraId="1557B2AB" w14:textId="77777777" w:rsidR="003438E3" w:rsidRDefault="003438E3" w:rsidP="003438E3">
      <w:pPr>
        <w:tabs>
          <w:tab w:val="left" w:pos="2050"/>
        </w:tabs>
      </w:pPr>
    </w:p>
    <w:p w14:paraId="606E0FE1" w14:textId="77777777" w:rsidR="003438E3" w:rsidRDefault="003438E3" w:rsidP="003438E3">
      <w:pPr>
        <w:tabs>
          <w:tab w:val="left" w:pos="2050"/>
        </w:tabs>
      </w:pPr>
      <w:r>
        <w:t>CREATE TABLE `movie_db`.Actor_</w:t>
      </w:r>
    </w:p>
    <w:p w14:paraId="796408B2" w14:textId="77777777" w:rsidR="003438E3" w:rsidRDefault="003438E3" w:rsidP="003438E3">
      <w:pPr>
        <w:tabs>
          <w:tab w:val="left" w:pos="2050"/>
        </w:tabs>
      </w:pPr>
      <w:r>
        <w:t>(</w:t>
      </w:r>
    </w:p>
    <w:p w14:paraId="0DAE8C54" w14:textId="77777777" w:rsidR="003438E3" w:rsidRDefault="003438E3" w:rsidP="003438E3">
      <w:pPr>
        <w:tabs>
          <w:tab w:val="left" w:pos="2050"/>
        </w:tabs>
      </w:pPr>
      <w:r>
        <w:t xml:space="preserve">  Actor_Name VARCHAR(50) NOT NULL,</w:t>
      </w:r>
    </w:p>
    <w:p w14:paraId="7C4A2923" w14:textId="77777777" w:rsidR="003438E3" w:rsidRDefault="003438E3" w:rsidP="003438E3">
      <w:pPr>
        <w:tabs>
          <w:tab w:val="left" w:pos="2050"/>
        </w:tabs>
      </w:pPr>
      <w:r>
        <w:t xml:space="preserve">  Age INT,</w:t>
      </w:r>
    </w:p>
    <w:p w14:paraId="44190D83" w14:textId="77777777" w:rsidR="003438E3" w:rsidRDefault="003438E3" w:rsidP="003438E3">
      <w:pPr>
        <w:tabs>
          <w:tab w:val="left" w:pos="2050"/>
        </w:tabs>
      </w:pPr>
      <w:r>
        <w:t xml:space="preserve">  Description VARCHAR(800),</w:t>
      </w:r>
    </w:p>
    <w:p w14:paraId="102846B7" w14:textId="77777777" w:rsidR="003438E3" w:rsidRDefault="003438E3" w:rsidP="003438E3">
      <w:pPr>
        <w:tabs>
          <w:tab w:val="left" w:pos="2050"/>
        </w:tabs>
      </w:pPr>
      <w:r>
        <w:t xml:space="preserve">  Actor_ID_ INT NOT NULL AUTO_INCREMENT,</w:t>
      </w:r>
    </w:p>
    <w:p w14:paraId="742D9213" w14:textId="77777777" w:rsidR="003438E3" w:rsidRDefault="003438E3" w:rsidP="003438E3">
      <w:pPr>
        <w:tabs>
          <w:tab w:val="left" w:pos="2050"/>
        </w:tabs>
      </w:pPr>
      <w:r>
        <w:t xml:space="preserve">  PRIMARY KEY (Actor_ID_)</w:t>
      </w:r>
    </w:p>
    <w:p w14:paraId="1349DA91" w14:textId="77777777" w:rsidR="003438E3" w:rsidRDefault="003438E3" w:rsidP="003438E3">
      <w:pPr>
        <w:tabs>
          <w:tab w:val="left" w:pos="2050"/>
        </w:tabs>
      </w:pPr>
      <w:r>
        <w:t>);</w:t>
      </w:r>
    </w:p>
    <w:p w14:paraId="1352A34D" w14:textId="77777777" w:rsidR="003438E3" w:rsidRDefault="003438E3" w:rsidP="003438E3">
      <w:pPr>
        <w:tabs>
          <w:tab w:val="left" w:pos="2050"/>
        </w:tabs>
      </w:pPr>
    </w:p>
    <w:p w14:paraId="644F8468" w14:textId="77777777" w:rsidR="003438E3" w:rsidRDefault="003438E3" w:rsidP="003438E3">
      <w:pPr>
        <w:tabs>
          <w:tab w:val="left" w:pos="2050"/>
        </w:tabs>
      </w:pPr>
      <w:r>
        <w:t>CREATE TABLE `movie_db`.Genre</w:t>
      </w:r>
    </w:p>
    <w:p w14:paraId="599775E7" w14:textId="77777777" w:rsidR="003438E3" w:rsidRDefault="003438E3" w:rsidP="003438E3">
      <w:pPr>
        <w:tabs>
          <w:tab w:val="left" w:pos="2050"/>
        </w:tabs>
      </w:pPr>
      <w:r>
        <w:t>(</w:t>
      </w:r>
    </w:p>
    <w:p w14:paraId="2292FCE1" w14:textId="77777777" w:rsidR="003438E3" w:rsidRDefault="003438E3" w:rsidP="003438E3">
      <w:pPr>
        <w:tabs>
          <w:tab w:val="left" w:pos="2050"/>
        </w:tabs>
      </w:pPr>
      <w:r>
        <w:t xml:space="preserve">  Genre_ID INT NOT NULL AUTO_INCREMENT,</w:t>
      </w:r>
    </w:p>
    <w:p w14:paraId="7BFC1508" w14:textId="77777777" w:rsidR="003438E3" w:rsidRDefault="003438E3" w:rsidP="003438E3">
      <w:pPr>
        <w:tabs>
          <w:tab w:val="left" w:pos="2050"/>
        </w:tabs>
      </w:pPr>
      <w:r>
        <w:t xml:space="preserve">  Genre_Name VARCHAR(50) NOT NULL,</w:t>
      </w:r>
    </w:p>
    <w:p w14:paraId="10BFD72F" w14:textId="77777777" w:rsidR="003438E3" w:rsidRDefault="003438E3" w:rsidP="003438E3">
      <w:pPr>
        <w:tabs>
          <w:tab w:val="left" w:pos="2050"/>
        </w:tabs>
      </w:pPr>
      <w:r>
        <w:t xml:space="preserve">  Description VARCHAR(600) NOT NULL,</w:t>
      </w:r>
    </w:p>
    <w:p w14:paraId="2AAEE28B" w14:textId="77777777" w:rsidR="003438E3" w:rsidRDefault="003438E3" w:rsidP="003438E3">
      <w:pPr>
        <w:tabs>
          <w:tab w:val="left" w:pos="2050"/>
        </w:tabs>
      </w:pPr>
      <w:r>
        <w:t xml:space="preserve">  PRIMARY KEY (Genre_ID)</w:t>
      </w:r>
    </w:p>
    <w:p w14:paraId="1235B861" w14:textId="77777777" w:rsidR="003438E3" w:rsidRDefault="003438E3" w:rsidP="003438E3">
      <w:pPr>
        <w:tabs>
          <w:tab w:val="left" w:pos="2050"/>
        </w:tabs>
      </w:pPr>
      <w:r>
        <w:t>);</w:t>
      </w:r>
    </w:p>
    <w:p w14:paraId="31EF1876" w14:textId="77777777" w:rsidR="003438E3" w:rsidRDefault="003438E3" w:rsidP="003438E3">
      <w:pPr>
        <w:tabs>
          <w:tab w:val="left" w:pos="2050"/>
        </w:tabs>
      </w:pPr>
    </w:p>
    <w:p w14:paraId="3C8A3BB0" w14:textId="77777777" w:rsidR="003438E3" w:rsidRDefault="003438E3" w:rsidP="003438E3">
      <w:pPr>
        <w:tabs>
          <w:tab w:val="left" w:pos="2050"/>
        </w:tabs>
      </w:pPr>
      <w:r>
        <w:t>CREATE TABLE `movie_db`.Cinemas</w:t>
      </w:r>
    </w:p>
    <w:p w14:paraId="1E209A18" w14:textId="77777777" w:rsidR="003438E3" w:rsidRDefault="003438E3" w:rsidP="003438E3">
      <w:pPr>
        <w:tabs>
          <w:tab w:val="left" w:pos="2050"/>
        </w:tabs>
      </w:pPr>
      <w:r>
        <w:t>(</w:t>
      </w:r>
    </w:p>
    <w:p w14:paraId="63C44550" w14:textId="77777777" w:rsidR="003438E3" w:rsidRDefault="003438E3" w:rsidP="003438E3">
      <w:pPr>
        <w:tabs>
          <w:tab w:val="left" w:pos="2050"/>
        </w:tabs>
      </w:pPr>
      <w:r>
        <w:t xml:space="preserve">  Name VARCHAR(50) NOT NULL,</w:t>
      </w:r>
    </w:p>
    <w:p w14:paraId="7BA3E98C" w14:textId="77777777" w:rsidR="003438E3" w:rsidRDefault="003438E3" w:rsidP="003438E3">
      <w:pPr>
        <w:tabs>
          <w:tab w:val="left" w:pos="2050"/>
        </w:tabs>
      </w:pPr>
      <w:r>
        <w:t xml:space="preserve">  Descriptions_ VARCHAR(800) NOT NULL,</w:t>
      </w:r>
    </w:p>
    <w:p w14:paraId="5A4397BE" w14:textId="77777777" w:rsidR="003438E3" w:rsidRDefault="003438E3" w:rsidP="003438E3">
      <w:pPr>
        <w:tabs>
          <w:tab w:val="left" w:pos="2050"/>
        </w:tabs>
      </w:pPr>
      <w:r>
        <w:t xml:space="preserve">  Cinema_ID INT NOT NULL AUTO_INCREMENT,</w:t>
      </w:r>
    </w:p>
    <w:p w14:paraId="6E2145D6" w14:textId="77777777" w:rsidR="003438E3" w:rsidRDefault="003438E3" w:rsidP="003438E3">
      <w:pPr>
        <w:tabs>
          <w:tab w:val="left" w:pos="2050"/>
        </w:tabs>
      </w:pPr>
      <w:r>
        <w:t xml:space="preserve">  Location VARCHAR(100) NOT NULL,</w:t>
      </w:r>
    </w:p>
    <w:p w14:paraId="0D811F93" w14:textId="77777777" w:rsidR="003438E3" w:rsidRDefault="003438E3" w:rsidP="003438E3">
      <w:pPr>
        <w:tabs>
          <w:tab w:val="left" w:pos="2050"/>
        </w:tabs>
      </w:pPr>
      <w:r>
        <w:t xml:space="preserve">  PRIMARY KEY (Cinema_ID),</w:t>
      </w:r>
    </w:p>
    <w:p w14:paraId="2DA5158F" w14:textId="77777777" w:rsidR="003438E3" w:rsidRDefault="003438E3" w:rsidP="003438E3">
      <w:pPr>
        <w:tabs>
          <w:tab w:val="left" w:pos="2050"/>
        </w:tabs>
      </w:pPr>
      <w:r>
        <w:t xml:space="preserve">  UNIQUE (Location)</w:t>
      </w:r>
    </w:p>
    <w:p w14:paraId="3138C98B" w14:textId="77777777" w:rsidR="003438E3" w:rsidRDefault="003438E3" w:rsidP="003438E3">
      <w:pPr>
        <w:tabs>
          <w:tab w:val="left" w:pos="2050"/>
        </w:tabs>
      </w:pPr>
      <w:r>
        <w:t>);</w:t>
      </w:r>
    </w:p>
    <w:p w14:paraId="6A98B4FB" w14:textId="77777777" w:rsidR="003438E3" w:rsidRDefault="003438E3" w:rsidP="003438E3">
      <w:pPr>
        <w:tabs>
          <w:tab w:val="left" w:pos="2050"/>
        </w:tabs>
      </w:pPr>
    </w:p>
    <w:p w14:paraId="7F63F911" w14:textId="77777777" w:rsidR="003438E3" w:rsidRDefault="003438E3" w:rsidP="003438E3">
      <w:pPr>
        <w:tabs>
          <w:tab w:val="left" w:pos="2050"/>
        </w:tabs>
      </w:pPr>
      <w:r>
        <w:t>CREATE TABLE `movie_db`.Hall</w:t>
      </w:r>
    </w:p>
    <w:p w14:paraId="3956F2FE" w14:textId="77777777" w:rsidR="003438E3" w:rsidRDefault="003438E3" w:rsidP="003438E3">
      <w:pPr>
        <w:tabs>
          <w:tab w:val="left" w:pos="2050"/>
        </w:tabs>
      </w:pPr>
      <w:r>
        <w:t>(</w:t>
      </w:r>
    </w:p>
    <w:p w14:paraId="57B4D0D1" w14:textId="77777777" w:rsidR="003438E3" w:rsidRDefault="003438E3" w:rsidP="003438E3">
      <w:pPr>
        <w:tabs>
          <w:tab w:val="left" w:pos="2050"/>
        </w:tabs>
      </w:pPr>
      <w:r>
        <w:t xml:space="preserve">  Capacity INT NOT NULL,</w:t>
      </w:r>
    </w:p>
    <w:p w14:paraId="4EBBB3E6" w14:textId="77777777" w:rsidR="003438E3" w:rsidRDefault="003438E3" w:rsidP="003438E3">
      <w:pPr>
        <w:tabs>
          <w:tab w:val="left" w:pos="2050"/>
        </w:tabs>
      </w:pPr>
      <w:r>
        <w:lastRenderedPageBreak/>
        <w:t xml:space="preserve">  Hall_ID INT NOT NULL AUTO_INCREMENT,</w:t>
      </w:r>
    </w:p>
    <w:p w14:paraId="11F14D75" w14:textId="77777777" w:rsidR="003438E3" w:rsidRDefault="003438E3" w:rsidP="003438E3">
      <w:pPr>
        <w:tabs>
          <w:tab w:val="left" w:pos="2050"/>
        </w:tabs>
      </w:pPr>
      <w:r>
        <w:t xml:space="preserve">  Type VARCHAR(100) NOT NULL,</w:t>
      </w:r>
    </w:p>
    <w:p w14:paraId="71353F3E" w14:textId="77777777" w:rsidR="003438E3" w:rsidRDefault="003438E3" w:rsidP="003438E3">
      <w:pPr>
        <w:tabs>
          <w:tab w:val="left" w:pos="2050"/>
        </w:tabs>
      </w:pPr>
      <w:r>
        <w:t xml:space="preserve">  Cinema_ID INT NOT NULL,</w:t>
      </w:r>
    </w:p>
    <w:p w14:paraId="22C82124" w14:textId="77777777" w:rsidR="003438E3" w:rsidRDefault="003438E3" w:rsidP="003438E3">
      <w:pPr>
        <w:tabs>
          <w:tab w:val="left" w:pos="2050"/>
        </w:tabs>
      </w:pPr>
      <w:r>
        <w:t xml:space="preserve">  PRIMARY KEY (Hall_ID),</w:t>
      </w:r>
    </w:p>
    <w:p w14:paraId="72AC200B" w14:textId="77777777" w:rsidR="003438E3" w:rsidRDefault="003438E3" w:rsidP="003438E3">
      <w:pPr>
        <w:tabs>
          <w:tab w:val="left" w:pos="2050"/>
        </w:tabs>
      </w:pPr>
      <w:r>
        <w:t xml:space="preserve">  FOREIGN KEY (Cinema_ID) REFERENCES Cinemas(Cinema_ID)</w:t>
      </w:r>
    </w:p>
    <w:p w14:paraId="50562827" w14:textId="77777777" w:rsidR="003438E3" w:rsidRDefault="003438E3" w:rsidP="003438E3">
      <w:pPr>
        <w:tabs>
          <w:tab w:val="left" w:pos="2050"/>
        </w:tabs>
      </w:pPr>
      <w:r>
        <w:t>);</w:t>
      </w:r>
    </w:p>
    <w:p w14:paraId="144F3836" w14:textId="77777777" w:rsidR="003438E3" w:rsidRDefault="003438E3" w:rsidP="003438E3">
      <w:pPr>
        <w:tabs>
          <w:tab w:val="left" w:pos="2050"/>
        </w:tabs>
      </w:pPr>
    </w:p>
    <w:p w14:paraId="3E2C3381" w14:textId="77777777" w:rsidR="003438E3" w:rsidRDefault="003438E3" w:rsidP="003438E3">
      <w:pPr>
        <w:tabs>
          <w:tab w:val="left" w:pos="2050"/>
        </w:tabs>
      </w:pPr>
      <w:r>
        <w:t>CREATE TABLE `movie_db`.Seat</w:t>
      </w:r>
    </w:p>
    <w:p w14:paraId="40C0A512" w14:textId="77777777" w:rsidR="003438E3" w:rsidRDefault="003438E3" w:rsidP="003438E3">
      <w:pPr>
        <w:tabs>
          <w:tab w:val="left" w:pos="2050"/>
        </w:tabs>
      </w:pPr>
      <w:r>
        <w:t>(</w:t>
      </w:r>
    </w:p>
    <w:p w14:paraId="398968C6" w14:textId="77777777" w:rsidR="003438E3" w:rsidRDefault="003438E3" w:rsidP="003438E3">
      <w:pPr>
        <w:tabs>
          <w:tab w:val="left" w:pos="2050"/>
        </w:tabs>
      </w:pPr>
      <w:r>
        <w:t xml:space="preserve">  SeatNo INT NOT NULL,</w:t>
      </w:r>
    </w:p>
    <w:p w14:paraId="67854779" w14:textId="77777777" w:rsidR="003438E3" w:rsidRDefault="003438E3" w:rsidP="003438E3">
      <w:pPr>
        <w:tabs>
          <w:tab w:val="left" w:pos="2050"/>
        </w:tabs>
      </w:pPr>
      <w:r>
        <w:t xml:space="preserve">  Hall_ID INT NOT NULL,</w:t>
      </w:r>
    </w:p>
    <w:p w14:paraId="7F13DB19" w14:textId="77777777" w:rsidR="003438E3" w:rsidRDefault="003438E3" w:rsidP="003438E3">
      <w:pPr>
        <w:tabs>
          <w:tab w:val="left" w:pos="2050"/>
        </w:tabs>
      </w:pPr>
      <w:r>
        <w:t xml:space="preserve">  PRIMARY KEY (SeatNo),</w:t>
      </w:r>
    </w:p>
    <w:p w14:paraId="37C94EBC" w14:textId="77777777" w:rsidR="003438E3" w:rsidRDefault="003438E3" w:rsidP="003438E3">
      <w:pPr>
        <w:tabs>
          <w:tab w:val="left" w:pos="2050"/>
        </w:tabs>
      </w:pPr>
      <w:r>
        <w:t xml:space="preserve">  FOREIGN KEY (Hall_ID) REFERENCES Hall(Hall_ID)</w:t>
      </w:r>
    </w:p>
    <w:p w14:paraId="40DE577E" w14:textId="77777777" w:rsidR="003438E3" w:rsidRDefault="003438E3" w:rsidP="003438E3">
      <w:pPr>
        <w:tabs>
          <w:tab w:val="left" w:pos="2050"/>
        </w:tabs>
      </w:pPr>
      <w:r>
        <w:t>);</w:t>
      </w:r>
    </w:p>
    <w:p w14:paraId="2CCF4468" w14:textId="77777777" w:rsidR="003438E3" w:rsidRDefault="003438E3" w:rsidP="003438E3">
      <w:pPr>
        <w:tabs>
          <w:tab w:val="left" w:pos="2050"/>
        </w:tabs>
      </w:pPr>
    </w:p>
    <w:p w14:paraId="26801623" w14:textId="77777777" w:rsidR="003438E3" w:rsidRDefault="003438E3" w:rsidP="003438E3">
      <w:pPr>
        <w:tabs>
          <w:tab w:val="left" w:pos="2050"/>
        </w:tabs>
      </w:pPr>
      <w:r>
        <w:t>CREATE TABLE `movie_db`.Acts_In</w:t>
      </w:r>
    </w:p>
    <w:p w14:paraId="1ADDF3B7" w14:textId="77777777" w:rsidR="003438E3" w:rsidRDefault="003438E3" w:rsidP="003438E3">
      <w:pPr>
        <w:tabs>
          <w:tab w:val="left" w:pos="2050"/>
        </w:tabs>
      </w:pPr>
      <w:r>
        <w:t>(</w:t>
      </w:r>
    </w:p>
    <w:p w14:paraId="4FDB7365" w14:textId="77777777" w:rsidR="003438E3" w:rsidRDefault="003438E3" w:rsidP="003438E3">
      <w:pPr>
        <w:tabs>
          <w:tab w:val="left" w:pos="2050"/>
        </w:tabs>
      </w:pPr>
      <w:r>
        <w:t xml:space="preserve">  Movie_ID INT NOT NULL,</w:t>
      </w:r>
    </w:p>
    <w:p w14:paraId="30E6C135" w14:textId="77777777" w:rsidR="003438E3" w:rsidRDefault="003438E3" w:rsidP="003438E3">
      <w:pPr>
        <w:tabs>
          <w:tab w:val="left" w:pos="2050"/>
        </w:tabs>
      </w:pPr>
      <w:r>
        <w:t xml:space="preserve">  Actor_ID_ INT NOT NULL,</w:t>
      </w:r>
    </w:p>
    <w:p w14:paraId="1F8EEE17" w14:textId="77777777" w:rsidR="003438E3" w:rsidRDefault="003438E3" w:rsidP="003438E3">
      <w:pPr>
        <w:tabs>
          <w:tab w:val="left" w:pos="2050"/>
        </w:tabs>
      </w:pPr>
      <w:r>
        <w:t xml:space="preserve">  PRIMARY KEY (Movie_ID, Actor_ID_),</w:t>
      </w:r>
    </w:p>
    <w:p w14:paraId="4950A80B" w14:textId="77777777" w:rsidR="003438E3" w:rsidRDefault="003438E3" w:rsidP="003438E3">
      <w:pPr>
        <w:tabs>
          <w:tab w:val="left" w:pos="2050"/>
        </w:tabs>
      </w:pPr>
      <w:r>
        <w:t xml:space="preserve">  FOREIGN KEY (Movie_ID) REFERENCES Movie(Movie_ID),</w:t>
      </w:r>
    </w:p>
    <w:p w14:paraId="364B96F9" w14:textId="77777777" w:rsidR="003438E3" w:rsidRDefault="003438E3" w:rsidP="003438E3">
      <w:pPr>
        <w:tabs>
          <w:tab w:val="left" w:pos="2050"/>
        </w:tabs>
      </w:pPr>
      <w:r>
        <w:t xml:space="preserve">  FOREIGN KEY (Actor_ID_) REFERENCES Actor_(Actor_ID_)</w:t>
      </w:r>
    </w:p>
    <w:p w14:paraId="0CEB944B" w14:textId="77777777" w:rsidR="003438E3" w:rsidRDefault="003438E3" w:rsidP="003438E3">
      <w:pPr>
        <w:tabs>
          <w:tab w:val="left" w:pos="2050"/>
        </w:tabs>
      </w:pPr>
      <w:r>
        <w:t>);</w:t>
      </w:r>
    </w:p>
    <w:p w14:paraId="44A4BFD0" w14:textId="77777777" w:rsidR="003438E3" w:rsidRDefault="003438E3" w:rsidP="003438E3">
      <w:pPr>
        <w:tabs>
          <w:tab w:val="left" w:pos="2050"/>
        </w:tabs>
      </w:pPr>
    </w:p>
    <w:p w14:paraId="7F5F5BBC" w14:textId="77777777" w:rsidR="003438E3" w:rsidRDefault="003438E3" w:rsidP="003438E3">
      <w:pPr>
        <w:tabs>
          <w:tab w:val="left" w:pos="2050"/>
        </w:tabs>
      </w:pPr>
      <w:r>
        <w:t>CREATE TABLE `movie_db`.Movie_Genre</w:t>
      </w:r>
    </w:p>
    <w:p w14:paraId="084F3EF3" w14:textId="77777777" w:rsidR="003438E3" w:rsidRDefault="003438E3" w:rsidP="003438E3">
      <w:pPr>
        <w:tabs>
          <w:tab w:val="left" w:pos="2050"/>
        </w:tabs>
      </w:pPr>
      <w:r>
        <w:t>(</w:t>
      </w:r>
    </w:p>
    <w:p w14:paraId="632EA94C" w14:textId="77777777" w:rsidR="003438E3" w:rsidRDefault="003438E3" w:rsidP="003438E3">
      <w:pPr>
        <w:tabs>
          <w:tab w:val="left" w:pos="2050"/>
        </w:tabs>
      </w:pPr>
      <w:r>
        <w:t xml:space="preserve">  Movie_ID INT NOT NULL,</w:t>
      </w:r>
    </w:p>
    <w:p w14:paraId="1021AB38" w14:textId="77777777" w:rsidR="003438E3" w:rsidRDefault="003438E3" w:rsidP="003438E3">
      <w:pPr>
        <w:tabs>
          <w:tab w:val="left" w:pos="2050"/>
        </w:tabs>
      </w:pPr>
      <w:r>
        <w:t xml:space="preserve">  Genre_ID INT NOT NULL,</w:t>
      </w:r>
    </w:p>
    <w:p w14:paraId="76B23851" w14:textId="77777777" w:rsidR="003438E3" w:rsidRDefault="003438E3" w:rsidP="003438E3">
      <w:pPr>
        <w:tabs>
          <w:tab w:val="left" w:pos="2050"/>
        </w:tabs>
      </w:pPr>
      <w:r>
        <w:t xml:space="preserve">  PRIMARY KEY (Movie_ID, Genre_ID),</w:t>
      </w:r>
    </w:p>
    <w:p w14:paraId="2E276560" w14:textId="77777777" w:rsidR="003438E3" w:rsidRDefault="003438E3" w:rsidP="003438E3">
      <w:pPr>
        <w:tabs>
          <w:tab w:val="left" w:pos="2050"/>
        </w:tabs>
      </w:pPr>
      <w:r>
        <w:t xml:space="preserve">  FOREIGN KEY (Movie_ID) REFERENCES Movie(Movie_ID),</w:t>
      </w:r>
    </w:p>
    <w:p w14:paraId="3868E7B8" w14:textId="77777777" w:rsidR="003438E3" w:rsidRDefault="003438E3" w:rsidP="003438E3">
      <w:pPr>
        <w:tabs>
          <w:tab w:val="left" w:pos="2050"/>
        </w:tabs>
      </w:pPr>
      <w:r>
        <w:t xml:space="preserve">  FOREIGN KEY (Genre_ID) REFERENCES Genre(Genre_ID)</w:t>
      </w:r>
    </w:p>
    <w:p w14:paraId="2B8E6180" w14:textId="77777777" w:rsidR="003438E3" w:rsidRDefault="003438E3" w:rsidP="003438E3">
      <w:pPr>
        <w:tabs>
          <w:tab w:val="left" w:pos="2050"/>
        </w:tabs>
      </w:pPr>
      <w:r>
        <w:lastRenderedPageBreak/>
        <w:t>);</w:t>
      </w:r>
    </w:p>
    <w:p w14:paraId="103F354F" w14:textId="77777777" w:rsidR="003438E3" w:rsidRDefault="003438E3" w:rsidP="003438E3">
      <w:pPr>
        <w:tabs>
          <w:tab w:val="left" w:pos="2050"/>
        </w:tabs>
      </w:pPr>
    </w:p>
    <w:p w14:paraId="63ECC7F4" w14:textId="77777777" w:rsidR="003438E3" w:rsidRDefault="003438E3" w:rsidP="003438E3">
      <w:pPr>
        <w:tabs>
          <w:tab w:val="left" w:pos="2050"/>
        </w:tabs>
      </w:pPr>
      <w:r>
        <w:t>CREATE TABLE `movie_db`.Rate</w:t>
      </w:r>
    </w:p>
    <w:p w14:paraId="0DBFB495" w14:textId="77777777" w:rsidR="003438E3" w:rsidRDefault="003438E3" w:rsidP="003438E3">
      <w:pPr>
        <w:tabs>
          <w:tab w:val="left" w:pos="2050"/>
        </w:tabs>
      </w:pPr>
      <w:r>
        <w:t>(</w:t>
      </w:r>
    </w:p>
    <w:p w14:paraId="0E7F82E9" w14:textId="77777777" w:rsidR="003438E3" w:rsidRDefault="003438E3" w:rsidP="003438E3">
      <w:pPr>
        <w:tabs>
          <w:tab w:val="left" w:pos="2050"/>
        </w:tabs>
      </w:pPr>
      <w:r>
        <w:t xml:space="preserve">  Comments VARCHAR(800) NOT NULL,</w:t>
      </w:r>
    </w:p>
    <w:p w14:paraId="4CCDE2C2" w14:textId="77777777" w:rsidR="003438E3" w:rsidRDefault="003438E3" w:rsidP="003438E3">
      <w:pPr>
        <w:tabs>
          <w:tab w:val="left" w:pos="2050"/>
        </w:tabs>
      </w:pPr>
      <w:r>
        <w:t xml:space="preserve">  Rating_Number INT NOT NULL,</w:t>
      </w:r>
    </w:p>
    <w:p w14:paraId="11811C93" w14:textId="77777777" w:rsidR="003438E3" w:rsidRDefault="003438E3" w:rsidP="003438E3">
      <w:pPr>
        <w:tabs>
          <w:tab w:val="left" w:pos="2050"/>
        </w:tabs>
      </w:pPr>
      <w:r>
        <w:t xml:space="preserve">  Date_Time DATETIME NOT NULL,</w:t>
      </w:r>
    </w:p>
    <w:p w14:paraId="2131DCB1" w14:textId="77777777" w:rsidR="003438E3" w:rsidRDefault="003438E3" w:rsidP="003438E3">
      <w:pPr>
        <w:tabs>
          <w:tab w:val="left" w:pos="2050"/>
        </w:tabs>
      </w:pPr>
      <w:r>
        <w:t xml:space="preserve">  Cust_ID INT NOT NULL,</w:t>
      </w:r>
    </w:p>
    <w:p w14:paraId="10EC2900" w14:textId="77777777" w:rsidR="003438E3" w:rsidRDefault="003438E3" w:rsidP="003438E3">
      <w:pPr>
        <w:tabs>
          <w:tab w:val="left" w:pos="2050"/>
        </w:tabs>
      </w:pPr>
      <w:r>
        <w:t xml:space="preserve">  Movie_ID INT NOT NULL,</w:t>
      </w:r>
    </w:p>
    <w:p w14:paraId="4EEDAF67" w14:textId="77777777" w:rsidR="003438E3" w:rsidRDefault="003438E3" w:rsidP="003438E3">
      <w:pPr>
        <w:tabs>
          <w:tab w:val="left" w:pos="2050"/>
        </w:tabs>
      </w:pPr>
      <w:r>
        <w:t xml:space="preserve">  PRIMARY KEY (Date_Time, Cust_ID),</w:t>
      </w:r>
    </w:p>
    <w:p w14:paraId="0F6EEA6C" w14:textId="77777777" w:rsidR="003438E3" w:rsidRDefault="003438E3" w:rsidP="003438E3">
      <w:pPr>
        <w:tabs>
          <w:tab w:val="left" w:pos="2050"/>
        </w:tabs>
      </w:pPr>
      <w:r>
        <w:t xml:space="preserve">  FOREIGN KEY (Cust_ID) REFERENCES Customers(Cust_ID),</w:t>
      </w:r>
    </w:p>
    <w:p w14:paraId="2D23E935" w14:textId="77777777" w:rsidR="003438E3" w:rsidRDefault="003438E3" w:rsidP="003438E3">
      <w:pPr>
        <w:tabs>
          <w:tab w:val="left" w:pos="2050"/>
        </w:tabs>
      </w:pPr>
      <w:r>
        <w:t xml:space="preserve">  FOREIGN KEY (Movie_ID) REFERENCES Movie(Movie_ID),</w:t>
      </w:r>
    </w:p>
    <w:p w14:paraId="55B66407" w14:textId="77777777" w:rsidR="003438E3" w:rsidRDefault="003438E3" w:rsidP="003438E3">
      <w:pPr>
        <w:tabs>
          <w:tab w:val="left" w:pos="2050"/>
        </w:tabs>
      </w:pPr>
      <w:r>
        <w:t xml:space="preserve">  UNIQUE (Cust_ID, Movie_ID)</w:t>
      </w:r>
    </w:p>
    <w:p w14:paraId="51284F36" w14:textId="77777777" w:rsidR="003438E3" w:rsidRDefault="003438E3" w:rsidP="003438E3">
      <w:pPr>
        <w:tabs>
          <w:tab w:val="left" w:pos="2050"/>
        </w:tabs>
      </w:pPr>
      <w:r>
        <w:t>);</w:t>
      </w:r>
    </w:p>
    <w:p w14:paraId="1273AF53" w14:textId="77777777" w:rsidR="003438E3" w:rsidRDefault="003438E3" w:rsidP="003438E3">
      <w:pPr>
        <w:tabs>
          <w:tab w:val="left" w:pos="2050"/>
        </w:tabs>
      </w:pPr>
    </w:p>
    <w:p w14:paraId="7B19BB6C" w14:textId="77777777" w:rsidR="003438E3" w:rsidRDefault="003438E3" w:rsidP="003438E3">
      <w:pPr>
        <w:tabs>
          <w:tab w:val="left" w:pos="2050"/>
        </w:tabs>
      </w:pPr>
      <w:r>
        <w:t>CREATE TABLE `movie_db`.Movie_Tickets</w:t>
      </w:r>
    </w:p>
    <w:p w14:paraId="253807E3" w14:textId="77777777" w:rsidR="003438E3" w:rsidRDefault="003438E3" w:rsidP="003438E3">
      <w:pPr>
        <w:tabs>
          <w:tab w:val="left" w:pos="2050"/>
        </w:tabs>
      </w:pPr>
      <w:r>
        <w:t>(</w:t>
      </w:r>
    </w:p>
    <w:p w14:paraId="7193476F" w14:textId="77777777" w:rsidR="003438E3" w:rsidRDefault="003438E3" w:rsidP="003438E3">
      <w:pPr>
        <w:tabs>
          <w:tab w:val="left" w:pos="2050"/>
        </w:tabs>
      </w:pPr>
      <w:r>
        <w:t xml:space="preserve">  Ticket_ID INT NOT NULL AUTO_INCREMENT,</w:t>
      </w:r>
    </w:p>
    <w:p w14:paraId="3A286177" w14:textId="77777777" w:rsidR="003438E3" w:rsidRDefault="003438E3" w:rsidP="003438E3">
      <w:pPr>
        <w:tabs>
          <w:tab w:val="left" w:pos="2050"/>
        </w:tabs>
      </w:pPr>
      <w:r>
        <w:t xml:space="preserve">  Time_Slot DATETIME NOT NULL,</w:t>
      </w:r>
    </w:p>
    <w:p w14:paraId="3A2FDAB0" w14:textId="77777777" w:rsidR="003438E3" w:rsidRDefault="003438E3" w:rsidP="003438E3">
      <w:pPr>
        <w:tabs>
          <w:tab w:val="left" w:pos="2050"/>
        </w:tabs>
      </w:pPr>
      <w:r>
        <w:t xml:space="preserve">  Price FLOAT NOT NULL,</w:t>
      </w:r>
    </w:p>
    <w:p w14:paraId="58E55E37" w14:textId="77777777" w:rsidR="003438E3" w:rsidRDefault="003438E3" w:rsidP="003438E3">
      <w:pPr>
        <w:tabs>
          <w:tab w:val="left" w:pos="2050"/>
        </w:tabs>
      </w:pPr>
      <w:r>
        <w:t xml:space="preserve">  Hall_ID INT NOT NULL,</w:t>
      </w:r>
    </w:p>
    <w:p w14:paraId="725C3A5F" w14:textId="77777777" w:rsidR="003438E3" w:rsidRDefault="003438E3" w:rsidP="003438E3">
      <w:pPr>
        <w:tabs>
          <w:tab w:val="left" w:pos="2050"/>
        </w:tabs>
      </w:pPr>
      <w:r>
        <w:t xml:space="preserve">  Cust_ID INT NOT NULL,</w:t>
      </w:r>
    </w:p>
    <w:p w14:paraId="573838E9" w14:textId="77777777" w:rsidR="003438E3" w:rsidRDefault="003438E3" w:rsidP="003438E3">
      <w:pPr>
        <w:tabs>
          <w:tab w:val="left" w:pos="2050"/>
        </w:tabs>
      </w:pPr>
      <w:r>
        <w:t xml:space="preserve">  Movie_ID INT NOT NULL ,</w:t>
      </w:r>
    </w:p>
    <w:p w14:paraId="22EC19CA" w14:textId="77777777" w:rsidR="003438E3" w:rsidRDefault="003438E3" w:rsidP="003438E3">
      <w:pPr>
        <w:tabs>
          <w:tab w:val="left" w:pos="2050"/>
        </w:tabs>
      </w:pPr>
      <w:r>
        <w:t xml:space="preserve">  PRIMARY KEY (Ticket_ID),</w:t>
      </w:r>
    </w:p>
    <w:p w14:paraId="56A61760" w14:textId="77777777" w:rsidR="003438E3" w:rsidRDefault="003438E3" w:rsidP="003438E3">
      <w:pPr>
        <w:tabs>
          <w:tab w:val="left" w:pos="2050"/>
        </w:tabs>
      </w:pPr>
      <w:r>
        <w:t xml:space="preserve">  FOREIGN KEY (Hall_ID) REFERENCES Hall(Hall_ID),</w:t>
      </w:r>
    </w:p>
    <w:p w14:paraId="3CDB922B" w14:textId="77777777" w:rsidR="003438E3" w:rsidRDefault="003438E3" w:rsidP="003438E3">
      <w:pPr>
        <w:tabs>
          <w:tab w:val="left" w:pos="2050"/>
        </w:tabs>
      </w:pPr>
      <w:r>
        <w:t xml:space="preserve">  FOREIGN KEY (Cust_ID) REFERENCES Customers(Cust_ID),</w:t>
      </w:r>
    </w:p>
    <w:p w14:paraId="4E8362B9" w14:textId="77777777" w:rsidR="003438E3" w:rsidRDefault="003438E3" w:rsidP="003438E3">
      <w:pPr>
        <w:tabs>
          <w:tab w:val="left" w:pos="2050"/>
        </w:tabs>
      </w:pPr>
      <w:r>
        <w:t xml:space="preserve">  FOREIGN KEY (Movie_ID) REFERENCES Movie(Movie_ID)</w:t>
      </w:r>
    </w:p>
    <w:p w14:paraId="32515729" w14:textId="216F2AA7" w:rsidR="00802B96" w:rsidRPr="00802B96" w:rsidRDefault="003438E3" w:rsidP="003438E3">
      <w:pPr>
        <w:tabs>
          <w:tab w:val="left" w:pos="2050"/>
        </w:tabs>
      </w:pPr>
      <w:r>
        <w:t>);</w:t>
      </w:r>
    </w:p>
    <w:sectPr w:rsidR="00802B96" w:rsidRPr="00802B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FFB9FA" w14:textId="77777777" w:rsidR="00BC58EB" w:rsidRDefault="00BC58EB" w:rsidP="00CF1FD3">
      <w:pPr>
        <w:spacing w:after="0" w:line="240" w:lineRule="auto"/>
      </w:pPr>
      <w:r>
        <w:separator/>
      </w:r>
    </w:p>
  </w:endnote>
  <w:endnote w:type="continuationSeparator" w:id="0">
    <w:p w14:paraId="086652B9" w14:textId="77777777" w:rsidR="00BC58EB" w:rsidRDefault="00BC58EB" w:rsidP="00CF1F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FFF5D9" w14:textId="77777777" w:rsidR="00BC58EB" w:rsidRDefault="00BC58EB" w:rsidP="00CF1FD3">
      <w:pPr>
        <w:spacing w:after="0" w:line="240" w:lineRule="auto"/>
      </w:pPr>
      <w:r>
        <w:separator/>
      </w:r>
    </w:p>
  </w:footnote>
  <w:footnote w:type="continuationSeparator" w:id="0">
    <w:p w14:paraId="6D30E465" w14:textId="77777777" w:rsidR="00BC58EB" w:rsidRDefault="00BC58EB" w:rsidP="00CF1F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9E0F9A"/>
    <w:multiLevelType w:val="hybridMultilevel"/>
    <w:tmpl w:val="20D4C08A"/>
    <w:lvl w:ilvl="0" w:tplc="6266776E">
      <w:numFmt w:val="bullet"/>
      <w:lvlText w:val="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0MjAFMgwtjQ3MTJV0lIJTi4sz8/NACkxrAUSoO9UsAAAA"/>
  </w:docVars>
  <w:rsids>
    <w:rsidRoot w:val="00616FE9"/>
    <w:rsid w:val="000B7CBD"/>
    <w:rsid w:val="00254ED8"/>
    <w:rsid w:val="003438E3"/>
    <w:rsid w:val="00616FE9"/>
    <w:rsid w:val="00802B96"/>
    <w:rsid w:val="00AA5FE0"/>
    <w:rsid w:val="00B22065"/>
    <w:rsid w:val="00BC58EB"/>
    <w:rsid w:val="00CF1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52A8FD"/>
  <w15:chartTrackingRefBased/>
  <w15:docId w15:val="{E57BCD47-C1C3-42C8-8859-C4BCC6800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16F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6FE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16F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F1F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1FD3"/>
  </w:style>
  <w:style w:type="paragraph" w:styleId="Footer">
    <w:name w:val="footer"/>
    <w:basedOn w:val="Normal"/>
    <w:link w:val="FooterChar"/>
    <w:uiPriority w:val="99"/>
    <w:unhideWhenUsed/>
    <w:rsid w:val="00CF1F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1F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ev.mysql.com/downloads/mysql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6</Pages>
  <Words>451</Words>
  <Characters>257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 MADI AUNG</dc:creator>
  <cp:keywords/>
  <dc:description/>
  <cp:lastModifiedBy>MAY MADI AUNG</cp:lastModifiedBy>
  <cp:revision>5</cp:revision>
  <dcterms:created xsi:type="dcterms:W3CDTF">2020-11-06T07:15:00Z</dcterms:created>
  <dcterms:modified xsi:type="dcterms:W3CDTF">2020-11-07T10:20:00Z</dcterms:modified>
</cp:coreProperties>
</file>